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6780E2" w14:textId="0CB25403" w:rsidR="00F355FB" w:rsidRDefault="00F355FB" w:rsidP="00813C05">
      <w:pPr>
        <w:pStyle w:val="Heading1"/>
        <w:rPr>
          <w:lang w:val="en-US"/>
        </w:rPr>
      </w:pPr>
      <w:r>
        <w:rPr>
          <w:lang w:val="en-US"/>
        </w:rPr>
        <w:t>SIT102 – Introduction to Programming</w:t>
      </w:r>
    </w:p>
    <w:p w14:paraId="59DA67F6" w14:textId="62542098" w:rsidR="00E70E7F" w:rsidRDefault="00813C05" w:rsidP="00813C05">
      <w:pPr>
        <w:pStyle w:val="Heading1"/>
        <w:rPr>
          <w:lang w:val="en-US"/>
        </w:rPr>
      </w:pPr>
      <w:r>
        <w:rPr>
          <w:lang w:val="en-US"/>
        </w:rPr>
        <w:t xml:space="preserve">Answers for </w:t>
      </w:r>
      <w:r w:rsidR="009D7C3F">
        <w:rPr>
          <w:lang w:val="en-US"/>
        </w:rPr>
        <w:t>2</w:t>
      </w:r>
      <w:r w:rsidR="00355830">
        <w:rPr>
          <w:lang w:val="en-US"/>
        </w:rPr>
        <w:t>.1</w:t>
      </w:r>
      <w:r>
        <w:rPr>
          <w:lang w:val="en-US"/>
        </w:rPr>
        <w:t xml:space="preserve">P </w:t>
      </w:r>
      <w:r w:rsidR="00355830">
        <w:rPr>
          <w:lang w:val="en-US"/>
        </w:rPr>
        <w:t>Hello User</w:t>
      </w:r>
    </w:p>
    <w:p w14:paraId="2AD31E29" w14:textId="77777777" w:rsidR="00813C05" w:rsidRDefault="00813C05" w:rsidP="00813C05">
      <w:pPr>
        <w:rPr>
          <w:lang w:val="en-US"/>
        </w:rPr>
      </w:pPr>
    </w:p>
    <w:p w14:paraId="0038E3EA" w14:textId="77777777" w:rsidR="00813C05" w:rsidRDefault="00813C05" w:rsidP="00813C05">
      <w:pPr>
        <w:rPr>
          <w:lang w:val="en-US"/>
        </w:rPr>
      </w:pPr>
      <w:r>
        <w:rPr>
          <w:lang w:val="en-US"/>
        </w:rPr>
        <w:t xml:space="preserve">Student Name: </w:t>
      </w:r>
      <w:r>
        <w:rPr>
          <w:lang w:val="en-US"/>
        </w:rPr>
        <w:tab/>
      </w:r>
    </w:p>
    <w:p w14:paraId="218C3365" w14:textId="77777777" w:rsidR="00813C05" w:rsidRDefault="00813C05" w:rsidP="00813C05">
      <w:pPr>
        <w:rPr>
          <w:lang w:val="en-US"/>
        </w:rPr>
      </w:pPr>
      <w:r>
        <w:rPr>
          <w:lang w:val="en-US"/>
        </w:rPr>
        <w:t xml:space="preserve">Student ID: </w:t>
      </w:r>
      <w:r>
        <w:rPr>
          <w:lang w:val="en-US"/>
        </w:rPr>
        <w:tab/>
      </w:r>
      <w:r>
        <w:rPr>
          <w:lang w:val="en-US"/>
        </w:rPr>
        <w:tab/>
      </w:r>
    </w:p>
    <w:p w14:paraId="1A9C63B1" w14:textId="77777777" w:rsidR="00813C05" w:rsidRDefault="00813C05" w:rsidP="00813C05">
      <w:pPr>
        <w:rPr>
          <w:lang w:val="en-US"/>
        </w:rPr>
      </w:pPr>
    </w:p>
    <w:p w14:paraId="2A31C162" w14:textId="746F99A3" w:rsidR="009A75B3" w:rsidRDefault="009A75B3" w:rsidP="00813C05">
      <w:pPr>
        <w:rPr>
          <w:lang w:val="en-US"/>
        </w:rPr>
      </w:pPr>
      <w:r>
        <w:rPr>
          <w:lang w:val="en-US"/>
        </w:rPr>
        <w:t xml:space="preserve">Question 1: </w:t>
      </w:r>
      <w:r w:rsidR="00BF43FC">
        <w:rPr>
          <w:lang w:val="en-US"/>
        </w:rPr>
        <w:t xml:space="preserve">What are the differences between </w:t>
      </w:r>
      <w:r w:rsidR="00BF43FC">
        <w:rPr>
          <w:b/>
          <w:lang w:val="en-US"/>
        </w:rPr>
        <w:t>variables</w:t>
      </w:r>
      <w:r w:rsidR="00BF43FC">
        <w:rPr>
          <w:lang w:val="en-US"/>
        </w:rPr>
        <w:t xml:space="preserve">, and </w:t>
      </w:r>
      <w:r w:rsidR="00BF43FC">
        <w:rPr>
          <w:b/>
          <w:lang w:val="en-US"/>
        </w:rPr>
        <w:t>constants</w:t>
      </w:r>
      <w:r w:rsidR="00BF43FC">
        <w:rPr>
          <w:lang w:val="en-US"/>
        </w:rPr>
        <w:t xml:space="preserve">? Why have constants, rather than just directly coding </w:t>
      </w:r>
      <w:r w:rsidR="00CB59F0">
        <w:rPr>
          <w:lang w:val="en-US"/>
        </w:rPr>
        <w:t>the</w:t>
      </w:r>
      <w:r w:rsidR="00BF43FC">
        <w:rPr>
          <w:lang w:val="en-US"/>
        </w:rPr>
        <w:t xml:space="preserve"> value where needed?</w:t>
      </w:r>
    </w:p>
    <w:p w14:paraId="7865FC92" w14:textId="77777777" w:rsidR="0090267B" w:rsidRPr="00BF43FC" w:rsidRDefault="0090267B" w:rsidP="00813C05">
      <w:pPr>
        <w:rPr>
          <w:lang w:val="en-US"/>
        </w:rPr>
      </w:pPr>
    </w:p>
    <w:tbl>
      <w:tblPr>
        <w:tblStyle w:val="GridTable1Light-Accent1"/>
        <w:tblW w:w="9254" w:type="dxa"/>
        <w:tblInd w:w="-5" w:type="dxa"/>
        <w:tblBorders>
          <w:insideH w:val="single" w:sz="6" w:space="0" w:color="B4C6E7" w:themeColor="accent1" w:themeTint="66"/>
          <w:insideV w:val="single" w:sz="6" w:space="0" w:color="B4C6E7" w:themeColor="accent1" w:themeTint="66"/>
        </w:tblBorders>
        <w:tblLook w:val="04A0" w:firstRow="1" w:lastRow="0" w:firstColumn="1" w:lastColumn="0" w:noHBand="0" w:noVBand="1"/>
      </w:tblPr>
      <w:tblGrid>
        <w:gridCol w:w="9254"/>
      </w:tblGrid>
      <w:tr w:rsidR="009A75B3" w14:paraId="1EC906F3" w14:textId="77777777" w:rsidTr="009A75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67540ECF" w14:textId="37CF68B9" w:rsidR="009A75B3" w:rsidRDefault="005718E2" w:rsidP="00E70E7F">
            <w:r>
              <w:t>The difference is that Variables’ values can be mutated, while constants’ variables cannot</w:t>
            </w:r>
          </w:p>
        </w:tc>
      </w:tr>
      <w:tr w:rsidR="009A75B3" w14:paraId="56B82F98" w14:textId="77777777" w:rsidTr="009A75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211C5366" w14:textId="26A76A60" w:rsidR="009A75B3" w:rsidRDefault="005718E2" w:rsidP="00E70E7F">
            <w:r>
              <w:t>be mutated.</w:t>
            </w:r>
          </w:p>
        </w:tc>
      </w:tr>
      <w:tr w:rsidR="009A75B3" w14:paraId="6364730D" w14:textId="77777777" w:rsidTr="009A75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7306B541" w14:textId="40A21FB6" w:rsidR="009A75B3" w:rsidRDefault="005718E2" w:rsidP="00E70E7F">
            <w:r>
              <w:t>Using constants to make sure that any programmer can analyse the code easier.</w:t>
            </w:r>
          </w:p>
        </w:tc>
      </w:tr>
    </w:tbl>
    <w:p w14:paraId="51D48D0A" w14:textId="77777777" w:rsidR="009A75B3" w:rsidRDefault="009A75B3" w:rsidP="00813C05">
      <w:pPr>
        <w:rPr>
          <w:lang w:val="en-US"/>
        </w:rPr>
      </w:pPr>
    </w:p>
    <w:p w14:paraId="750E22E0" w14:textId="2593E653" w:rsidR="009A75B3" w:rsidRDefault="009A75B3" w:rsidP="009A75B3">
      <w:pPr>
        <w:rPr>
          <w:lang w:val="en-US"/>
        </w:rPr>
      </w:pPr>
      <w:r>
        <w:rPr>
          <w:lang w:val="en-US"/>
        </w:rPr>
        <w:t xml:space="preserve">Question 2: </w:t>
      </w:r>
      <w:r w:rsidR="00BF43FC">
        <w:rPr>
          <w:lang w:val="en-US"/>
        </w:rPr>
        <w:t xml:space="preserve">Describe how </w:t>
      </w:r>
      <w:r w:rsidR="00BF43FC" w:rsidRPr="00BF43FC">
        <w:rPr>
          <w:b/>
          <w:lang w:val="en-US"/>
        </w:rPr>
        <w:t>parameters</w:t>
      </w:r>
      <w:r w:rsidR="004D0C22">
        <w:rPr>
          <w:lang w:val="en-US"/>
        </w:rPr>
        <w:t xml:space="preserve"> work. What do they allow you to do?</w:t>
      </w:r>
    </w:p>
    <w:tbl>
      <w:tblPr>
        <w:tblStyle w:val="GridTable1Light-Accent1"/>
        <w:tblW w:w="9254" w:type="dxa"/>
        <w:tblInd w:w="-5" w:type="dxa"/>
        <w:tblBorders>
          <w:insideH w:val="single" w:sz="6" w:space="0" w:color="B4C6E7" w:themeColor="accent1" w:themeTint="66"/>
          <w:insideV w:val="single" w:sz="6" w:space="0" w:color="B4C6E7" w:themeColor="accent1" w:themeTint="66"/>
        </w:tblBorders>
        <w:tblLook w:val="04A0" w:firstRow="1" w:lastRow="0" w:firstColumn="1" w:lastColumn="0" w:noHBand="0" w:noVBand="1"/>
      </w:tblPr>
      <w:tblGrid>
        <w:gridCol w:w="9254"/>
      </w:tblGrid>
      <w:tr w:rsidR="009A75B3" w14:paraId="1795D7A9" w14:textId="77777777" w:rsidTr="00E70E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3A5CDCF8" w14:textId="5A4E3636" w:rsidR="009A75B3" w:rsidRDefault="0033691F" w:rsidP="00E70E7F">
            <w:r>
              <w:t>Parameter</w:t>
            </w:r>
            <w:r w:rsidR="00E70E7F">
              <w:t>s work if it is being initialized at the beginning of any function’s initialization.</w:t>
            </w:r>
          </w:p>
        </w:tc>
      </w:tr>
      <w:tr w:rsidR="009A75B3" w14:paraId="29E45DF4" w14:textId="77777777" w:rsidTr="00E70E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6A7F1F65" w14:textId="133C2AB6" w:rsidR="009A75B3" w:rsidRDefault="00E70E7F" w:rsidP="00E70E7F">
            <w:r>
              <w:t>It allows us to pass some values onto the function</w:t>
            </w:r>
          </w:p>
        </w:tc>
      </w:tr>
      <w:tr w:rsidR="009A75B3" w14:paraId="2F15C644" w14:textId="77777777" w:rsidTr="00E70E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38F52193" w14:textId="77777777" w:rsidR="009A75B3" w:rsidRDefault="009A75B3" w:rsidP="00E70E7F"/>
        </w:tc>
      </w:tr>
    </w:tbl>
    <w:p w14:paraId="593FD0F9" w14:textId="77777777" w:rsidR="009A75B3" w:rsidRDefault="009A75B3" w:rsidP="009A75B3">
      <w:pPr>
        <w:rPr>
          <w:lang w:val="en-US"/>
        </w:rPr>
      </w:pPr>
    </w:p>
    <w:p w14:paraId="1893ABF1" w14:textId="629C0B46" w:rsidR="00B61C06" w:rsidRPr="00B61C06" w:rsidRDefault="00B61C06" w:rsidP="00B61C06">
      <w:pPr>
        <w:rPr>
          <w:lang w:val="en-US"/>
        </w:rPr>
      </w:pPr>
      <w:r>
        <w:rPr>
          <w:lang w:val="en-US"/>
        </w:rPr>
        <w:t xml:space="preserve">Question 3: </w:t>
      </w:r>
      <w:r w:rsidR="008F7088">
        <w:rPr>
          <w:lang w:val="en-US"/>
        </w:rPr>
        <w:t xml:space="preserve">Why can </w:t>
      </w:r>
      <w:r w:rsidR="008F7088" w:rsidRPr="004D0C22">
        <w:rPr>
          <w:b/>
          <w:lang w:val="en-US"/>
        </w:rPr>
        <w:t>functions</w:t>
      </w:r>
      <w:r w:rsidR="008F7088">
        <w:rPr>
          <w:lang w:val="en-US"/>
        </w:rPr>
        <w:t xml:space="preserve"> be called as part of an expression?</w:t>
      </w:r>
    </w:p>
    <w:tbl>
      <w:tblPr>
        <w:tblStyle w:val="GridTable1Light-Accent1"/>
        <w:tblW w:w="9254" w:type="dxa"/>
        <w:tblInd w:w="-5" w:type="dxa"/>
        <w:tblBorders>
          <w:insideH w:val="single" w:sz="6" w:space="0" w:color="B4C6E7" w:themeColor="accent1" w:themeTint="66"/>
          <w:insideV w:val="single" w:sz="6" w:space="0" w:color="B4C6E7" w:themeColor="accent1" w:themeTint="66"/>
        </w:tblBorders>
        <w:tblLook w:val="04A0" w:firstRow="1" w:lastRow="0" w:firstColumn="1" w:lastColumn="0" w:noHBand="0" w:noVBand="1"/>
      </w:tblPr>
      <w:tblGrid>
        <w:gridCol w:w="9254"/>
      </w:tblGrid>
      <w:tr w:rsidR="00B61C06" w14:paraId="208FF343" w14:textId="77777777" w:rsidTr="00E70E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7437ED1A" w14:textId="5FA86E44" w:rsidR="00B61C06" w:rsidRDefault="00B0137C" w:rsidP="00E70E7F">
            <w:r>
              <w:t>Functions can be called as part of an expression because some functions return some</w:t>
            </w:r>
          </w:p>
        </w:tc>
      </w:tr>
      <w:tr w:rsidR="00B61C06" w14:paraId="77F20BB2" w14:textId="77777777" w:rsidTr="00E70E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4D740BB5" w14:textId="518A8DB9" w:rsidR="00B61C06" w:rsidRDefault="00B0137C" w:rsidP="00E70E7F">
            <w:r>
              <w:t>values. Those values can be assigned, copied or declared. Thus, functions can be called as part of an expression.</w:t>
            </w:r>
            <w:bookmarkStart w:id="0" w:name="_GoBack"/>
            <w:bookmarkEnd w:id="0"/>
          </w:p>
        </w:tc>
      </w:tr>
      <w:tr w:rsidR="00B61C06" w14:paraId="70E46E69" w14:textId="77777777" w:rsidTr="00E70E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1BB7AFEA" w14:textId="77777777" w:rsidR="00B61C06" w:rsidRDefault="00B61C06" w:rsidP="00E70E7F"/>
        </w:tc>
      </w:tr>
    </w:tbl>
    <w:p w14:paraId="65D78845" w14:textId="77777777" w:rsidR="00B61C06" w:rsidRDefault="00B61C06" w:rsidP="009A75B3">
      <w:pPr>
        <w:rPr>
          <w:lang w:val="en-US"/>
        </w:rPr>
      </w:pPr>
    </w:p>
    <w:sectPr w:rsidR="00B61C06" w:rsidSect="00502D2F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CB0EA4"/>
    <w:multiLevelType w:val="hybridMultilevel"/>
    <w:tmpl w:val="FC2270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485817"/>
    <w:multiLevelType w:val="hybridMultilevel"/>
    <w:tmpl w:val="883289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3268C2"/>
    <w:multiLevelType w:val="hybridMultilevel"/>
    <w:tmpl w:val="FC2270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jE2MzIwNDAytbRQ0lEKTi0uzszPAykwrAUAUi8M4SwAAAA="/>
  </w:docVars>
  <w:rsids>
    <w:rsidRoot w:val="00813C05"/>
    <w:rsid w:val="00107F62"/>
    <w:rsid w:val="00144831"/>
    <w:rsid w:val="00161D96"/>
    <w:rsid w:val="001F7A99"/>
    <w:rsid w:val="00207CD8"/>
    <w:rsid w:val="002B67CB"/>
    <w:rsid w:val="003135F7"/>
    <w:rsid w:val="0033691F"/>
    <w:rsid w:val="00355830"/>
    <w:rsid w:val="00363F4F"/>
    <w:rsid w:val="00370B25"/>
    <w:rsid w:val="00391FEA"/>
    <w:rsid w:val="0045137D"/>
    <w:rsid w:val="004D0C22"/>
    <w:rsid w:val="00502D2F"/>
    <w:rsid w:val="005718E2"/>
    <w:rsid w:val="00674B7E"/>
    <w:rsid w:val="00691F70"/>
    <w:rsid w:val="00792E97"/>
    <w:rsid w:val="007B494D"/>
    <w:rsid w:val="007F22A7"/>
    <w:rsid w:val="00813C05"/>
    <w:rsid w:val="008275E9"/>
    <w:rsid w:val="008305A8"/>
    <w:rsid w:val="008314AC"/>
    <w:rsid w:val="008E5E9B"/>
    <w:rsid w:val="008F7088"/>
    <w:rsid w:val="0090267B"/>
    <w:rsid w:val="0092200D"/>
    <w:rsid w:val="009742A2"/>
    <w:rsid w:val="00975F79"/>
    <w:rsid w:val="009A206D"/>
    <w:rsid w:val="009A55E8"/>
    <w:rsid w:val="009A75B3"/>
    <w:rsid w:val="009D7C3F"/>
    <w:rsid w:val="00B0137C"/>
    <w:rsid w:val="00B61C06"/>
    <w:rsid w:val="00B9710E"/>
    <w:rsid w:val="00BF2EBB"/>
    <w:rsid w:val="00BF43FC"/>
    <w:rsid w:val="00C06A9E"/>
    <w:rsid w:val="00C8125B"/>
    <w:rsid w:val="00CA23ED"/>
    <w:rsid w:val="00CB59F0"/>
    <w:rsid w:val="00DB6F80"/>
    <w:rsid w:val="00E56B92"/>
    <w:rsid w:val="00E70E7F"/>
    <w:rsid w:val="00F35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213B6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3C0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3C0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75F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5">
    <w:name w:val="Grid Table 2 Accent 5"/>
    <w:basedOn w:val="TableNormal"/>
    <w:uiPriority w:val="47"/>
    <w:rsid w:val="00975F79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F355FB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9A55E8"/>
    <w:rPr>
      <w:lang w:val="en-AU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ain</dc:creator>
  <cp:keywords/>
  <dc:description/>
  <cp:lastModifiedBy>rakyan adhikara</cp:lastModifiedBy>
  <cp:revision>5</cp:revision>
  <dcterms:created xsi:type="dcterms:W3CDTF">2019-07-17T01:20:00Z</dcterms:created>
  <dcterms:modified xsi:type="dcterms:W3CDTF">2019-07-30T02:25:00Z</dcterms:modified>
</cp:coreProperties>
</file>